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534C3" w14:textId="58E37DD6" w:rsidR="00356431" w:rsidRPr="004B340C" w:rsidRDefault="00321790" w:rsidP="00A277E3">
      <w:pPr>
        <w:pStyle w:val="Title"/>
        <w:jc w:val="center"/>
        <w:rPr>
          <w:b/>
          <w:bCs/>
        </w:rPr>
      </w:pPr>
      <w:r w:rsidRPr="004B340C">
        <w:rPr>
          <w:b/>
          <w:bCs/>
        </w:rPr>
        <w:t xml:space="preserve">University </w:t>
      </w:r>
      <w:r w:rsidR="004B340C" w:rsidRPr="004B340C">
        <w:rPr>
          <w:b/>
          <w:bCs/>
        </w:rPr>
        <w:t>Data M</w:t>
      </w:r>
      <w:r w:rsidRPr="004B340C">
        <w:rPr>
          <w:b/>
          <w:bCs/>
        </w:rPr>
        <w:t>odel</w:t>
      </w:r>
    </w:p>
    <w:p w14:paraId="4B4299E9" w14:textId="3F7EE6B1" w:rsidR="00321790" w:rsidRDefault="00321790" w:rsidP="00A277E3">
      <w:pPr>
        <w:rPr>
          <w:sz w:val="32"/>
          <w:szCs w:val="32"/>
        </w:rPr>
      </w:pPr>
    </w:p>
    <w:p w14:paraId="0264EE25" w14:textId="77777777" w:rsidR="00A277E3" w:rsidRDefault="00A277E3" w:rsidP="00A277E3"/>
    <w:p w14:paraId="280CD33B" w14:textId="502925A1" w:rsidR="00321790" w:rsidRDefault="00321790" w:rsidP="00A277E3">
      <w:pPr>
        <w:pStyle w:val="Heading1"/>
      </w:pPr>
      <w:r>
        <w:t>Problem Statement:</w:t>
      </w:r>
    </w:p>
    <w:p w14:paraId="29143DD6" w14:textId="77777777" w:rsidR="0005293C" w:rsidRDefault="00A125D2" w:rsidP="00321790">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U</w:t>
      </w:r>
      <w:r w:rsidR="00321790" w:rsidRPr="00A125D2">
        <w:rPr>
          <w:rFonts w:asciiTheme="minorHAnsi" w:eastAsiaTheme="minorHAnsi" w:hAnsiTheme="minorHAnsi" w:cstheme="minorBidi"/>
          <w:sz w:val="22"/>
          <w:szCs w:val="22"/>
        </w:rPr>
        <w:t>se software engineering techniques to improve the quality of education anywhere and hold people accountable for improving the quality of life through education, learning to learn, and feedback. Your task is to study ways to create a performance measurement solution to enable universities to measure the quality of the education they deliver to their students.</w:t>
      </w:r>
    </w:p>
    <w:p w14:paraId="03112803" w14:textId="6F8A57A6" w:rsidR="00321790" w:rsidRPr="00A125D2" w:rsidRDefault="00321790" w:rsidP="00321790">
      <w:pPr>
        <w:pStyle w:val="NormalWeb"/>
        <w:rPr>
          <w:rFonts w:asciiTheme="minorHAnsi" w:eastAsiaTheme="minorHAnsi" w:hAnsiTheme="minorHAnsi" w:cstheme="minorBidi"/>
          <w:sz w:val="22"/>
          <w:szCs w:val="22"/>
        </w:rPr>
      </w:pPr>
      <w:r w:rsidRPr="00A125D2">
        <w:rPr>
          <w:rFonts w:asciiTheme="minorHAnsi" w:eastAsiaTheme="minorHAnsi" w:hAnsiTheme="minorHAnsi" w:cstheme="minorBidi"/>
          <w:sz w:val="22"/>
          <w:szCs w:val="22"/>
        </w:rPr>
        <w:t xml:space="preserve"> The approach will be to look into how an</w:t>
      </w:r>
      <w:r w:rsidR="0005293C">
        <w:rPr>
          <w:rFonts w:asciiTheme="minorHAnsi" w:eastAsiaTheme="minorHAnsi" w:hAnsiTheme="minorHAnsi" w:cstheme="minorBidi"/>
          <w:sz w:val="22"/>
          <w:szCs w:val="22"/>
        </w:rPr>
        <w:t xml:space="preserve"> </w:t>
      </w:r>
      <w:r w:rsidRPr="00A125D2">
        <w:rPr>
          <w:rFonts w:asciiTheme="minorHAnsi" w:eastAsiaTheme="minorHAnsi" w:hAnsiTheme="minorHAnsi" w:cstheme="minorBidi"/>
          <w:sz w:val="22"/>
          <w:szCs w:val="22"/>
        </w:rPr>
        <w:t>educational system in terms of faculty and courses contribute to the growth of their graduates over a 5-year period. You must figure out ways to track the jobs and promotions graduates get over time and assign rankings accordingly. In addition, track the connection of courses and their relevance to graduates' growth.</w:t>
      </w:r>
    </w:p>
    <w:p w14:paraId="44389B9C" w14:textId="77777777" w:rsidR="00321790" w:rsidRPr="00A125D2" w:rsidRDefault="00321790" w:rsidP="00321790">
      <w:pPr>
        <w:pStyle w:val="NormalWeb"/>
        <w:rPr>
          <w:rFonts w:asciiTheme="minorHAnsi" w:eastAsiaTheme="minorHAnsi" w:hAnsiTheme="minorHAnsi" w:cstheme="minorBidi"/>
          <w:sz w:val="22"/>
          <w:szCs w:val="22"/>
        </w:rPr>
      </w:pPr>
      <w:r w:rsidRPr="00A125D2">
        <w:rPr>
          <w:rFonts w:asciiTheme="minorHAnsi" w:eastAsiaTheme="minorHAnsi" w:hAnsiTheme="minorHAnsi" w:cstheme="minorBidi"/>
          <w:sz w:val="22"/>
          <w:szCs w:val="22"/>
        </w:rPr>
        <w:t>One of your deliverables will be to design a dashboard that enables college and university administrators to compare the performance of their academic units. One additional question is to consider ways to define your own ranking system for students to decide where they want to go for their studies. The current system is biased toward research.</w:t>
      </w:r>
    </w:p>
    <w:p w14:paraId="2E836197" w14:textId="3C799357" w:rsidR="00721FDE" w:rsidRDefault="00721FDE" w:rsidP="00A277E3">
      <w:pPr>
        <w:pStyle w:val="Heading1"/>
      </w:pPr>
      <w:r>
        <w:t>Proposed Solution</w:t>
      </w:r>
    </w:p>
    <w:p w14:paraId="713CC769" w14:textId="66ADFCED" w:rsidR="00A277E3" w:rsidRDefault="00721FDE" w:rsidP="00060F0A">
      <w:pPr>
        <w:pStyle w:val="ListParagraph"/>
        <w:numPr>
          <w:ilvl w:val="0"/>
          <w:numId w:val="1"/>
        </w:numPr>
        <w:ind w:left="426"/>
      </w:pPr>
      <w:r>
        <w:t xml:space="preserve">The </w:t>
      </w:r>
      <w:r w:rsidR="00A734CF">
        <w:t>s</w:t>
      </w:r>
      <w:r>
        <w:t>olution that we pro</w:t>
      </w:r>
      <w:r w:rsidR="0005293C">
        <w:t>pose</w:t>
      </w:r>
      <w:r>
        <w:t xml:space="preserve"> involves the rating of each course and the faculty by an </w:t>
      </w:r>
      <w:r w:rsidR="00C05E8B">
        <w:t>alumnus of the university</w:t>
      </w:r>
      <w:r w:rsidR="00A277E3">
        <w:t>.</w:t>
      </w:r>
    </w:p>
    <w:p w14:paraId="49AD87E3" w14:textId="77777777" w:rsidR="0005293C" w:rsidRDefault="0005293C" w:rsidP="00060F0A">
      <w:pPr>
        <w:pStyle w:val="ListParagraph"/>
        <w:ind w:left="426"/>
      </w:pPr>
    </w:p>
    <w:p w14:paraId="7B4B1A14" w14:textId="63ECAC9C" w:rsidR="00F96ABB" w:rsidRDefault="00A277E3" w:rsidP="00060F0A">
      <w:pPr>
        <w:pStyle w:val="ListParagraph"/>
        <w:numPr>
          <w:ilvl w:val="0"/>
          <w:numId w:val="1"/>
        </w:numPr>
        <w:ind w:left="426"/>
      </w:pPr>
      <w:r>
        <w:t xml:space="preserve">Since an </w:t>
      </w:r>
      <w:r w:rsidR="00C05E8B">
        <w:t>alumnus</w:t>
      </w:r>
      <w:r>
        <w:t xml:space="preserve"> have already completed their </w:t>
      </w:r>
      <w:r w:rsidR="00F96ABB">
        <w:t>graduation</w:t>
      </w:r>
      <w:r>
        <w:t xml:space="preserve"> and are implementing </w:t>
      </w:r>
      <w:r w:rsidR="00BB1B4B">
        <w:t>their</w:t>
      </w:r>
      <w:r>
        <w:t xml:space="preserve"> learnings from these courses to solve real world problems, their measure of performance can help us determine </w:t>
      </w:r>
      <w:r w:rsidR="00F96ABB">
        <w:t xml:space="preserve">how the courses that they took up in the university have </w:t>
      </w:r>
      <w:r w:rsidR="003E2A6F">
        <w:t>influenced</w:t>
      </w:r>
      <w:r w:rsidR="00F96ABB">
        <w:t xml:space="preserve"> them.</w:t>
      </w:r>
    </w:p>
    <w:p w14:paraId="21BA8774" w14:textId="77777777" w:rsidR="0005293C" w:rsidRDefault="0005293C" w:rsidP="00060F0A">
      <w:pPr>
        <w:pStyle w:val="ListParagraph"/>
        <w:ind w:left="426"/>
      </w:pPr>
    </w:p>
    <w:p w14:paraId="01C3B5A0" w14:textId="4A8DC937" w:rsidR="0005293C" w:rsidRDefault="00F96ABB" w:rsidP="00060F0A">
      <w:pPr>
        <w:pStyle w:val="ListParagraph"/>
        <w:numPr>
          <w:ilvl w:val="0"/>
          <w:numId w:val="1"/>
        </w:numPr>
        <w:ind w:left="426"/>
      </w:pPr>
      <w:r>
        <w:t xml:space="preserve"> We intend to have an Alumni class which has attributes as follows: </w:t>
      </w:r>
      <w:r w:rsidR="008C4F3E">
        <w:t>Job Title, position, employer details, Pay Range, Certifications.</w:t>
      </w:r>
    </w:p>
    <w:p w14:paraId="6ADEAE1F" w14:textId="77777777" w:rsidR="0071717B" w:rsidRDefault="0071717B" w:rsidP="0071717B">
      <w:pPr>
        <w:pStyle w:val="ListParagraph"/>
      </w:pPr>
    </w:p>
    <w:p w14:paraId="3C6D27FC" w14:textId="62B2AA8E" w:rsidR="0071717B" w:rsidRDefault="0071717B" w:rsidP="00060F0A">
      <w:pPr>
        <w:pStyle w:val="ListParagraph"/>
        <w:numPr>
          <w:ilvl w:val="0"/>
          <w:numId w:val="1"/>
        </w:numPr>
        <w:ind w:left="426"/>
      </w:pPr>
      <w:r>
        <w:t xml:space="preserve">Also, the ranking of current students and Alumni plays an important role in determining their performance over the courses </w:t>
      </w:r>
      <w:r w:rsidR="00571070">
        <w:t>and</w:t>
      </w:r>
      <w:r>
        <w:t xml:space="preserve"> their employment history over five years.</w:t>
      </w:r>
    </w:p>
    <w:p w14:paraId="12C7F2A2" w14:textId="77777777" w:rsidR="0005293C" w:rsidRDefault="0005293C" w:rsidP="00060F0A">
      <w:pPr>
        <w:pStyle w:val="ListParagraph"/>
        <w:ind w:left="426"/>
      </w:pPr>
    </w:p>
    <w:p w14:paraId="2980A28B" w14:textId="69BABF2E" w:rsidR="0005293C" w:rsidRDefault="008C4F3E" w:rsidP="00060F0A">
      <w:pPr>
        <w:pStyle w:val="ListParagraph"/>
        <w:numPr>
          <w:ilvl w:val="0"/>
          <w:numId w:val="1"/>
        </w:numPr>
        <w:ind w:left="426"/>
      </w:pPr>
      <w:r>
        <w:t xml:space="preserve">Each </w:t>
      </w:r>
      <w:r w:rsidR="00C05E8B">
        <w:t>alumnus</w:t>
      </w:r>
      <w:r>
        <w:t xml:space="preserve"> </w:t>
      </w:r>
      <w:r w:rsidR="00BB1B4B">
        <w:t>must</w:t>
      </w:r>
      <w:r>
        <w:t xml:space="preserve"> provide all the details related to their work </w:t>
      </w:r>
      <w:r w:rsidR="00A734CF">
        <w:t>and</w:t>
      </w:r>
      <w:r>
        <w:t xml:space="preserve"> scale from 1 to 5 each of</w:t>
      </w:r>
      <w:r w:rsidR="003E2A6F">
        <w:t xml:space="preserve"> </w:t>
      </w:r>
      <w:r>
        <w:t xml:space="preserve">their courses that they took according to the relevance </w:t>
      </w:r>
      <w:r w:rsidR="003E2A6F">
        <w:t>of their work.</w:t>
      </w:r>
    </w:p>
    <w:p w14:paraId="6716B12E" w14:textId="77777777" w:rsidR="0005293C" w:rsidRDefault="0005293C" w:rsidP="00060F0A">
      <w:pPr>
        <w:pStyle w:val="ListParagraph"/>
        <w:ind w:left="426"/>
      </w:pPr>
    </w:p>
    <w:p w14:paraId="77EDD2D6" w14:textId="0FEA4ED1" w:rsidR="008C4F3E" w:rsidRDefault="008C4F3E" w:rsidP="00060F0A">
      <w:pPr>
        <w:pStyle w:val="ListParagraph"/>
        <w:numPr>
          <w:ilvl w:val="0"/>
          <w:numId w:val="1"/>
        </w:numPr>
        <w:ind w:left="426"/>
      </w:pPr>
      <w:r>
        <w:t xml:space="preserve"> </w:t>
      </w:r>
      <w:r w:rsidR="008A1BF2">
        <w:t>Additionally, with the help of Alumni data for each o</w:t>
      </w:r>
      <w:r w:rsidR="00BB1B4B">
        <w:t>f</w:t>
      </w:r>
      <w:r w:rsidR="008A1BF2">
        <w:t xml:space="preserve"> the course and their feedback, we would find out courses that are very much sort after in the current industry. This could also help us rank the courses in a particular department </w:t>
      </w:r>
      <w:r w:rsidR="00BB1B4B">
        <w:t xml:space="preserve">and in-turn rank a particular department in a college and a College in a University. </w:t>
      </w:r>
    </w:p>
    <w:p w14:paraId="684D7E03" w14:textId="52B597FF" w:rsidR="000024F1" w:rsidRDefault="0071717B" w:rsidP="00C01430">
      <w:pPr>
        <w:pStyle w:val="Heading1"/>
      </w:pPr>
      <w:r>
        <w:rPr>
          <w:noProof/>
        </w:rPr>
        <w:lastRenderedPageBreak/>
        <w:drawing>
          <wp:anchor distT="0" distB="0" distL="114300" distR="114300" simplePos="0" relativeHeight="251664384" behindDoc="0" locked="0" layoutInCell="1" allowOverlap="1" wp14:anchorId="79E3CC52" wp14:editId="2A3563A8">
            <wp:simplePos x="0" y="0"/>
            <wp:positionH relativeFrom="margin">
              <wp:posOffset>-166370</wp:posOffset>
            </wp:positionH>
            <wp:positionV relativeFrom="margin">
              <wp:posOffset>410210</wp:posOffset>
            </wp:positionV>
            <wp:extent cx="5943600" cy="2556510"/>
            <wp:effectExtent l="0" t="0" r="0" b="0"/>
            <wp:wrapSquare wrapText="bothSides"/>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556510"/>
                    </a:xfrm>
                    <a:prstGeom prst="rect">
                      <a:avLst/>
                    </a:prstGeom>
                    <a:noFill/>
                    <a:ln>
                      <a:noFill/>
                    </a:ln>
                  </pic:spPr>
                </pic:pic>
              </a:graphicData>
            </a:graphic>
          </wp:anchor>
        </w:drawing>
      </w:r>
      <w:r w:rsidR="000024F1">
        <w:t>Sequence Diagram for Student rating and feedback.</w:t>
      </w:r>
    </w:p>
    <w:p w14:paraId="6A4E9681" w14:textId="2F686348" w:rsidR="000024F1" w:rsidRDefault="000024F1" w:rsidP="00BB1B4B">
      <w:pPr>
        <w:pStyle w:val="ListParagraph"/>
        <w:spacing w:line="360" w:lineRule="auto"/>
      </w:pPr>
    </w:p>
    <w:p w14:paraId="26E3300D" w14:textId="7B45E7FE" w:rsidR="000024F1" w:rsidRDefault="006F4C52" w:rsidP="00C05E8B">
      <w:pPr>
        <w:pStyle w:val="ListParagraph"/>
        <w:numPr>
          <w:ilvl w:val="0"/>
          <w:numId w:val="2"/>
        </w:numPr>
        <w:spacing w:line="360" w:lineRule="auto"/>
        <w:ind w:left="426"/>
      </w:pPr>
      <w:r>
        <w:t>One of the criteria to measure the performance of a university is to get the average scores and feedback from the current student of all the colleges and departments</w:t>
      </w:r>
      <w:r w:rsidR="00D15651">
        <w:t xml:space="preserve"> on all the courses</w:t>
      </w:r>
      <w:r>
        <w:t xml:space="preserve">. A student </w:t>
      </w:r>
      <w:r w:rsidR="00DD2EE2">
        <w:t xml:space="preserve">who has taken up a course will have to rate it according to the course curriculum and rate the professor who is teaching the course. This will help rank a particular course in a department and in-turn get the department ranking according to the number of courses that have the highest rating </w:t>
      </w:r>
      <w:r w:rsidR="00D15651">
        <w:t>from</w:t>
      </w:r>
      <w:r w:rsidR="00DD2EE2">
        <w:t xml:space="preserve"> all the departments. This ra</w:t>
      </w:r>
      <w:r w:rsidR="00D77E84">
        <w:t>ting</w:t>
      </w:r>
      <w:r w:rsidR="00DD2EE2">
        <w:t xml:space="preserve"> will be visible </w:t>
      </w:r>
      <w:r w:rsidR="00D15651">
        <w:t>to all students which will help them select the right course. The above sequence diagram explains how a student who wishes to take a particular course can request for its ratings and the average scores of the previous class.</w:t>
      </w:r>
    </w:p>
    <w:p w14:paraId="43E1F661" w14:textId="5B7D38F1" w:rsidR="00571070" w:rsidRDefault="00571070" w:rsidP="00C05E8B">
      <w:pPr>
        <w:pStyle w:val="ListParagraph"/>
        <w:numPr>
          <w:ilvl w:val="0"/>
          <w:numId w:val="2"/>
        </w:numPr>
        <w:spacing w:line="360" w:lineRule="auto"/>
        <w:ind w:left="426"/>
      </w:pPr>
      <w:r>
        <w:t xml:space="preserve">Based on the students’ performance on a particular course, ranks will be </w:t>
      </w:r>
      <w:r w:rsidR="00AE4F96">
        <w:t>allocated,</w:t>
      </w:r>
      <w:r>
        <w:t xml:space="preserve"> and these will be relative to entire class. With the count of students in the top ranks in a course, we would be able to determine </w:t>
      </w:r>
      <w:r w:rsidR="00AE4F96">
        <w:t>how the course is on the difficulty level and also will be useful to check if there is a need for change in the curriculum of the course.</w:t>
      </w:r>
    </w:p>
    <w:p w14:paraId="584834E2" w14:textId="380D1C42" w:rsidR="00D77E84" w:rsidRDefault="00AE7571" w:rsidP="00C05E8B">
      <w:pPr>
        <w:pStyle w:val="ListParagraph"/>
        <w:numPr>
          <w:ilvl w:val="0"/>
          <w:numId w:val="2"/>
        </w:numPr>
        <w:spacing w:line="360" w:lineRule="auto"/>
        <w:ind w:left="426"/>
      </w:pPr>
      <w:r>
        <w:t xml:space="preserve">This model can also help university understand the performance of each course and get a detail insight on how the students are </w:t>
      </w:r>
      <w:r w:rsidR="00927BFA">
        <w:t>getting involved in the learning</w:t>
      </w:r>
      <w:r w:rsidR="002F3F7C">
        <w:t>,</w:t>
      </w:r>
      <w:r w:rsidR="00927BFA">
        <w:t xml:space="preserve"> and if any course curriculum has to be revised </w:t>
      </w:r>
      <w:r w:rsidR="002F3F7C">
        <w:t>based on</w:t>
      </w:r>
      <w:r w:rsidR="00927BFA">
        <w:t xml:space="preserve"> the feedback from students.</w:t>
      </w:r>
    </w:p>
    <w:p w14:paraId="3A988E57" w14:textId="09997E2B" w:rsidR="00D77E84" w:rsidRDefault="00D77E84" w:rsidP="00BB1B4B">
      <w:pPr>
        <w:pStyle w:val="ListParagraph"/>
        <w:spacing w:line="360" w:lineRule="auto"/>
      </w:pPr>
    </w:p>
    <w:p w14:paraId="6089F3F0" w14:textId="02B6AB52" w:rsidR="00D77E84" w:rsidRDefault="00D77E84" w:rsidP="00BB1B4B">
      <w:pPr>
        <w:pStyle w:val="ListParagraph"/>
        <w:spacing w:line="360" w:lineRule="auto"/>
      </w:pPr>
    </w:p>
    <w:p w14:paraId="34D712C0" w14:textId="39F72A4D" w:rsidR="00927BFA" w:rsidRDefault="00927BFA" w:rsidP="00BB1B4B">
      <w:pPr>
        <w:pStyle w:val="ListParagraph"/>
        <w:spacing w:line="360" w:lineRule="auto"/>
      </w:pPr>
    </w:p>
    <w:p w14:paraId="5A1E8F4B" w14:textId="616C2522" w:rsidR="00927BFA" w:rsidRDefault="00927BFA" w:rsidP="00BB1B4B">
      <w:pPr>
        <w:pStyle w:val="ListParagraph"/>
        <w:spacing w:line="360" w:lineRule="auto"/>
      </w:pPr>
    </w:p>
    <w:p w14:paraId="0CD970FB" w14:textId="0CD008AE" w:rsidR="00927BFA" w:rsidRDefault="00927BFA" w:rsidP="00BB1B4B">
      <w:pPr>
        <w:pStyle w:val="ListParagraph"/>
        <w:spacing w:line="360" w:lineRule="auto"/>
      </w:pPr>
    </w:p>
    <w:p w14:paraId="5330A52D" w14:textId="7112512F" w:rsidR="00927BFA" w:rsidRDefault="0071717B" w:rsidP="00927BFA">
      <w:pPr>
        <w:pStyle w:val="Heading1"/>
      </w:pPr>
      <w:r>
        <w:rPr>
          <w:noProof/>
        </w:rPr>
        <w:drawing>
          <wp:anchor distT="0" distB="0" distL="114300" distR="114300" simplePos="0" relativeHeight="251665408" behindDoc="0" locked="0" layoutInCell="1" allowOverlap="1" wp14:anchorId="03028544" wp14:editId="6E338FB6">
            <wp:simplePos x="0" y="0"/>
            <wp:positionH relativeFrom="margin">
              <wp:posOffset>-161365</wp:posOffset>
            </wp:positionH>
            <wp:positionV relativeFrom="margin">
              <wp:posOffset>728586</wp:posOffset>
            </wp:positionV>
            <wp:extent cx="5943600" cy="2621915"/>
            <wp:effectExtent l="0" t="0" r="0" b="698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21915"/>
                    </a:xfrm>
                    <a:prstGeom prst="rect">
                      <a:avLst/>
                    </a:prstGeom>
                    <a:noFill/>
                    <a:ln>
                      <a:noFill/>
                    </a:ln>
                  </pic:spPr>
                </pic:pic>
              </a:graphicData>
            </a:graphic>
          </wp:anchor>
        </w:drawing>
      </w:r>
      <w:r w:rsidR="00927BFA">
        <w:t>Sequence Diagram for Alumni rating and feedback.</w:t>
      </w:r>
    </w:p>
    <w:p w14:paraId="11A3B956" w14:textId="297BB1BF" w:rsidR="00927BFA" w:rsidRDefault="00927BFA" w:rsidP="00927BFA">
      <w:pPr>
        <w:pStyle w:val="ListParagraph"/>
        <w:spacing w:line="360" w:lineRule="auto"/>
      </w:pPr>
    </w:p>
    <w:p w14:paraId="2C046E44" w14:textId="34EDFF09" w:rsidR="00927BFA" w:rsidRDefault="00927BFA" w:rsidP="00C05E8B">
      <w:pPr>
        <w:pStyle w:val="ListParagraph"/>
        <w:numPr>
          <w:ilvl w:val="0"/>
          <w:numId w:val="3"/>
        </w:numPr>
        <w:spacing w:line="360" w:lineRule="auto"/>
        <w:ind w:left="426"/>
      </w:pPr>
      <w:r>
        <w:t xml:space="preserve">In our proposed </w:t>
      </w:r>
      <w:r w:rsidR="00E21BDB">
        <w:t>solutions, Alumni ratings, and feedback for each course they took up plays a major role. We intend to not only get the feedback on all the courses taken by the alumni, but also the relevance of each course on the current and past job role they have worked upon. With this insight, we would be able to review on how industry oriented all our course offerings are.</w:t>
      </w:r>
    </w:p>
    <w:p w14:paraId="2E788322" w14:textId="6DFE53CF" w:rsidR="00E21BDB" w:rsidRDefault="00E21BDB" w:rsidP="00C05E8B">
      <w:pPr>
        <w:pStyle w:val="ListParagraph"/>
        <w:numPr>
          <w:ilvl w:val="0"/>
          <w:numId w:val="3"/>
        </w:numPr>
        <w:spacing w:line="360" w:lineRule="auto"/>
        <w:ind w:left="426"/>
      </w:pPr>
      <w:r>
        <w:t>By including the employment history of all the alumni, we get a better understanding of how our courses have helped them reach their career goals. This can be considered as a factor/matrix on how relevant a department and its course offerings are in the current industry.</w:t>
      </w:r>
    </w:p>
    <w:p w14:paraId="50E2195E" w14:textId="044D71C7" w:rsidR="00AE4F96" w:rsidRDefault="00AE4F96" w:rsidP="00C05E8B">
      <w:pPr>
        <w:pStyle w:val="ListParagraph"/>
        <w:numPr>
          <w:ilvl w:val="0"/>
          <w:numId w:val="3"/>
        </w:numPr>
        <w:spacing w:line="360" w:lineRule="auto"/>
        <w:ind w:left="426"/>
      </w:pPr>
      <w:r>
        <w:t xml:space="preserve">We also determine the rank of a particular alumni by the number of promotion he/she has received in his/her employment history and also the number of additional certifications that an alumni had to complete to achieve their career goal. If an alumni is in research filed, there ranking would be significantly higher than other alumni. </w:t>
      </w:r>
    </w:p>
    <w:p w14:paraId="67FAB702" w14:textId="35C528F1" w:rsidR="002F3F7C" w:rsidRDefault="00E21BDB" w:rsidP="00C05E8B">
      <w:pPr>
        <w:pStyle w:val="ListParagraph"/>
        <w:numPr>
          <w:ilvl w:val="0"/>
          <w:numId w:val="3"/>
        </w:numPr>
        <w:spacing w:line="360" w:lineRule="auto"/>
        <w:ind w:left="426"/>
      </w:pPr>
      <w:r>
        <w:t xml:space="preserve">We intend to capture all these information about the alumni and </w:t>
      </w:r>
      <w:r w:rsidR="00A12955">
        <w:t>create a dashboard for the current students who might be interested in the same career path and will be able to get an insight of all the required courses to help reach their career goal.</w:t>
      </w:r>
      <w:r w:rsidR="002F3F7C">
        <w:t xml:space="preserve"> This dashboard can also help the university get an insight on the review of courses and revise their course curriculum in a particular department if need be.</w:t>
      </w:r>
    </w:p>
    <w:p w14:paraId="2195A954" w14:textId="289F3F02" w:rsidR="002F3F7C" w:rsidRDefault="002F3F7C" w:rsidP="002F3F7C">
      <w:pPr>
        <w:spacing w:line="360" w:lineRule="auto"/>
      </w:pPr>
    </w:p>
    <w:p w14:paraId="0040FAA9" w14:textId="57DCCB15" w:rsidR="00C05E8B" w:rsidRDefault="00C05E8B" w:rsidP="002F3F7C">
      <w:pPr>
        <w:spacing w:line="360" w:lineRule="auto"/>
      </w:pPr>
    </w:p>
    <w:p w14:paraId="4C67CC7B" w14:textId="451C6978" w:rsidR="00C05E8B" w:rsidRDefault="00C05E8B" w:rsidP="002F3F7C">
      <w:pPr>
        <w:spacing w:line="360" w:lineRule="auto"/>
      </w:pPr>
    </w:p>
    <w:p w14:paraId="5A628FAC" w14:textId="77777777" w:rsidR="00C05E8B" w:rsidRDefault="00C05E8B" w:rsidP="002F3F7C">
      <w:pPr>
        <w:spacing w:line="360" w:lineRule="auto"/>
      </w:pPr>
    </w:p>
    <w:p w14:paraId="7140D4DD" w14:textId="21246205" w:rsidR="00A12955" w:rsidRDefault="0071717B" w:rsidP="00DE4498">
      <w:pPr>
        <w:pStyle w:val="Heading1"/>
      </w:pPr>
      <w:r>
        <w:rPr>
          <w:noProof/>
        </w:rPr>
        <w:drawing>
          <wp:anchor distT="0" distB="0" distL="114300" distR="114300" simplePos="0" relativeHeight="251666432" behindDoc="0" locked="0" layoutInCell="1" allowOverlap="1" wp14:anchorId="2BED3480" wp14:editId="56C39EE8">
            <wp:simplePos x="0" y="0"/>
            <wp:positionH relativeFrom="margin">
              <wp:posOffset>-39119</wp:posOffset>
            </wp:positionH>
            <wp:positionV relativeFrom="margin">
              <wp:posOffset>425416</wp:posOffset>
            </wp:positionV>
            <wp:extent cx="5943600" cy="30321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32125"/>
                    </a:xfrm>
                    <a:prstGeom prst="rect">
                      <a:avLst/>
                    </a:prstGeom>
                    <a:noFill/>
                    <a:ln>
                      <a:noFill/>
                    </a:ln>
                  </pic:spPr>
                </pic:pic>
              </a:graphicData>
            </a:graphic>
          </wp:anchor>
        </w:drawing>
      </w:r>
      <w:r w:rsidR="00C05E8B">
        <w:t>S</w:t>
      </w:r>
      <w:r w:rsidR="00DE4498">
        <w:t>equence Diagram for Prospective Students.</w:t>
      </w:r>
    </w:p>
    <w:p w14:paraId="203F1099" w14:textId="54446281" w:rsidR="00DE4498" w:rsidRDefault="00861C33" w:rsidP="00DE4498">
      <w:pPr>
        <w:pStyle w:val="ListParagraph"/>
        <w:numPr>
          <w:ilvl w:val="0"/>
          <w:numId w:val="5"/>
        </w:numPr>
      </w:pPr>
      <w:r>
        <w:t>The</w:t>
      </w:r>
      <w:r w:rsidR="00DE4498">
        <w:t xml:space="preserve"> Proposed solution can also help prospective students get a detailed insight </w:t>
      </w:r>
      <w:r w:rsidR="000A61B5">
        <w:t xml:space="preserve">on the ratings of each college, department and all the course offerings. </w:t>
      </w:r>
    </w:p>
    <w:p w14:paraId="1142B8FE" w14:textId="66C16637" w:rsidR="000A61B5" w:rsidRDefault="000A61B5" w:rsidP="00DE4498">
      <w:pPr>
        <w:pStyle w:val="ListParagraph"/>
        <w:numPr>
          <w:ilvl w:val="0"/>
          <w:numId w:val="5"/>
        </w:numPr>
      </w:pPr>
      <w:r>
        <w:t>The students can also get a specific course detail from a department and additional information such as the review from current students and review from alumni on how this course has helped them in their work environment to solve real world problems.</w:t>
      </w:r>
    </w:p>
    <w:p w14:paraId="77962EC5" w14:textId="3D8993BB" w:rsidR="00861C33" w:rsidRDefault="00861C33" w:rsidP="00861C33">
      <w:pPr>
        <w:ind w:left="360"/>
      </w:pPr>
    </w:p>
    <w:p w14:paraId="61F532B1" w14:textId="77777777" w:rsidR="00C05E8B" w:rsidRDefault="00C05E8B" w:rsidP="00861C33">
      <w:pPr>
        <w:ind w:left="360"/>
      </w:pPr>
    </w:p>
    <w:p w14:paraId="15A7DBC2" w14:textId="2309A3D6" w:rsidR="00861C33" w:rsidRDefault="00861C33" w:rsidP="00861C33">
      <w:pPr>
        <w:pStyle w:val="Heading1"/>
      </w:pPr>
      <w:r>
        <w:t>Summary</w:t>
      </w:r>
    </w:p>
    <w:p w14:paraId="44DE7062" w14:textId="2E867216" w:rsidR="00CB573A" w:rsidRDefault="00CB573A" w:rsidP="00CB573A">
      <w:pPr>
        <w:pStyle w:val="ListParagraph"/>
        <w:numPr>
          <w:ilvl w:val="0"/>
          <w:numId w:val="6"/>
        </w:numPr>
      </w:pPr>
      <w:r>
        <w:t>Alumni of university can help the university and current students by providing valuable feedback on the curriculum, they can also help the current students by providing insights on the different methods of solving problems and work culture.</w:t>
      </w:r>
    </w:p>
    <w:p w14:paraId="76D3899C" w14:textId="051A2093" w:rsidR="00CB573A" w:rsidRDefault="00CB573A" w:rsidP="00CB573A">
      <w:pPr>
        <w:pStyle w:val="ListParagraph"/>
        <w:numPr>
          <w:ilvl w:val="0"/>
          <w:numId w:val="6"/>
        </w:numPr>
      </w:pPr>
      <w:r>
        <w:t>Alumni rating can help the university understand new technologies and methodologies that are currently being implemented on real word problems, University can then try to include new courses or improve existing courses that can help current students and prospective students get a hands-on experience of those technologies and methodologies.</w:t>
      </w:r>
    </w:p>
    <w:p w14:paraId="5660594E" w14:textId="6CB717AF" w:rsidR="00CB573A" w:rsidRDefault="00CB573A" w:rsidP="00CB573A">
      <w:pPr>
        <w:pStyle w:val="ListParagraph"/>
        <w:numPr>
          <w:ilvl w:val="0"/>
          <w:numId w:val="6"/>
        </w:numPr>
      </w:pPr>
      <w:r>
        <w:t>Our proposed solution mitigates the gap between the alumni and university that can be mutually beneficial.</w:t>
      </w:r>
    </w:p>
    <w:p w14:paraId="1D5E130B" w14:textId="0C1D3A48" w:rsidR="00861C33" w:rsidRDefault="0071717B" w:rsidP="0071717B">
      <w:pPr>
        <w:pStyle w:val="Heading1"/>
      </w:pPr>
      <w:r>
        <w:lastRenderedPageBreak/>
        <w:t>User Interface</w:t>
      </w:r>
    </w:p>
    <w:p w14:paraId="419D060D" w14:textId="10400774" w:rsidR="00861C33" w:rsidRDefault="007E7505" w:rsidP="007E7505">
      <w:pPr>
        <w:ind w:left="4320"/>
      </w:pPr>
      <w:r>
        <w:t xml:space="preserve">Login Page </w:t>
      </w:r>
    </w:p>
    <w:p w14:paraId="5A432C05" w14:textId="16B3D971" w:rsidR="007E7505" w:rsidRDefault="007E7505" w:rsidP="007E7505">
      <w:r w:rsidRPr="007E7505">
        <w:rPr>
          <w:noProof/>
        </w:rPr>
        <w:drawing>
          <wp:inline distT="0" distB="0" distL="0" distR="0" wp14:anchorId="41A3AB94" wp14:editId="097508C1">
            <wp:extent cx="5181600" cy="2796182"/>
            <wp:effectExtent l="0" t="0" r="0" b="444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0"/>
                    <a:stretch>
                      <a:fillRect/>
                    </a:stretch>
                  </pic:blipFill>
                  <pic:spPr>
                    <a:xfrm>
                      <a:off x="0" y="0"/>
                      <a:ext cx="5196928" cy="2804454"/>
                    </a:xfrm>
                    <a:prstGeom prst="rect">
                      <a:avLst/>
                    </a:prstGeom>
                  </pic:spPr>
                </pic:pic>
              </a:graphicData>
            </a:graphic>
          </wp:inline>
        </w:drawing>
      </w:r>
    </w:p>
    <w:p w14:paraId="0CA97821" w14:textId="372CEFDE" w:rsidR="007E7505" w:rsidRDefault="007E7505" w:rsidP="007E7505"/>
    <w:p w14:paraId="51FAD850" w14:textId="02EB4C9A" w:rsidR="007E7505" w:rsidRDefault="007E7505" w:rsidP="007E7505">
      <w:pPr>
        <w:jc w:val="center"/>
      </w:pPr>
      <w:r>
        <w:t>Add Student Details</w:t>
      </w:r>
    </w:p>
    <w:p w14:paraId="17E660BA" w14:textId="73AD9CEB" w:rsidR="007E7505" w:rsidRDefault="007E7505" w:rsidP="007E7505">
      <w:r w:rsidRPr="007E7505">
        <w:rPr>
          <w:noProof/>
        </w:rPr>
        <w:drawing>
          <wp:inline distT="0" distB="0" distL="0" distR="0" wp14:anchorId="36DC2B5B" wp14:editId="11869923">
            <wp:extent cx="5200652" cy="3200400"/>
            <wp:effectExtent l="0" t="0" r="0" b="0"/>
            <wp:docPr id="5" name="Picture 5"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with medium confidence"/>
                    <pic:cNvPicPr/>
                  </pic:nvPicPr>
                  <pic:blipFill>
                    <a:blip r:embed="rId11"/>
                    <a:stretch>
                      <a:fillRect/>
                    </a:stretch>
                  </pic:blipFill>
                  <pic:spPr>
                    <a:xfrm>
                      <a:off x="0" y="0"/>
                      <a:ext cx="5206559" cy="3204035"/>
                    </a:xfrm>
                    <a:prstGeom prst="rect">
                      <a:avLst/>
                    </a:prstGeom>
                  </pic:spPr>
                </pic:pic>
              </a:graphicData>
            </a:graphic>
          </wp:inline>
        </w:drawing>
      </w:r>
    </w:p>
    <w:p w14:paraId="6669CEF7" w14:textId="146E1FCE" w:rsidR="007E7505" w:rsidRDefault="007E7505" w:rsidP="007E7505"/>
    <w:p w14:paraId="5FC6F0F5" w14:textId="6E16E003" w:rsidR="0071717B" w:rsidRDefault="0071717B" w:rsidP="007E7505"/>
    <w:p w14:paraId="7E9CBA56" w14:textId="77777777" w:rsidR="0071717B" w:rsidRDefault="0071717B" w:rsidP="007E7505"/>
    <w:p w14:paraId="2B93B8D3" w14:textId="4488E18D" w:rsidR="007E7505" w:rsidRDefault="007E7505" w:rsidP="007E7505">
      <w:pPr>
        <w:jc w:val="center"/>
      </w:pPr>
      <w:r>
        <w:lastRenderedPageBreak/>
        <w:t>Course Performance</w:t>
      </w:r>
    </w:p>
    <w:p w14:paraId="45F956E9" w14:textId="397386F2" w:rsidR="007E7505" w:rsidRDefault="007E7505" w:rsidP="007E7505">
      <w:r w:rsidRPr="007E7505">
        <w:rPr>
          <w:noProof/>
        </w:rPr>
        <w:drawing>
          <wp:inline distT="0" distB="0" distL="0" distR="0" wp14:anchorId="64BECE40" wp14:editId="55AF1989">
            <wp:extent cx="5181600" cy="3312127"/>
            <wp:effectExtent l="0" t="0" r="0" b="3175"/>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2"/>
                    <a:stretch>
                      <a:fillRect/>
                    </a:stretch>
                  </pic:blipFill>
                  <pic:spPr>
                    <a:xfrm>
                      <a:off x="0" y="0"/>
                      <a:ext cx="5192878" cy="3319336"/>
                    </a:xfrm>
                    <a:prstGeom prst="rect">
                      <a:avLst/>
                    </a:prstGeom>
                  </pic:spPr>
                </pic:pic>
              </a:graphicData>
            </a:graphic>
          </wp:inline>
        </w:drawing>
      </w:r>
    </w:p>
    <w:p w14:paraId="200CB427" w14:textId="39784D08" w:rsidR="007E7505" w:rsidRDefault="007E7505" w:rsidP="007E7505"/>
    <w:p w14:paraId="572FFF27" w14:textId="125D4FE3" w:rsidR="007E7505" w:rsidRDefault="007E7505" w:rsidP="007E7505">
      <w:pPr>
        <w:jc w:val="center"/>
      </w:pPr>
      <w:r>
        <w:t>Alumni Details</w:t>
      </w:r>
    </w:p>
    <w:p w14:paraId="20CE7343" w14:textId="2728018D" w:rsidR="007E7505" w:rsidRDefault="007E7505" w:rsidP="007E7505">
      <w:r w:rsidRPr="007E7505">
        <w:rPr>
          <w:noProof/>
        </w:rPr>
        <w:drawing>
          <wp:inline distT="0" distB="0" distL="0" distR="0" wp14:anchorId="44D04D1F" wp14:editId="31CC9217">
            <wp:extent cx="5189220" cy="3343610"/>
            <wp:effectExtent l="0" t="0" r="0" b="952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3"/>
                    <a:stretch>
                      <a:fillRect/>
                    </a:stretch>
                  </pic:blipFill>
                  <pic:spPr>
                    <a:xfrm>
                      <a:off x="0" y="0"/>
                      <a:ext cx="5196614" cy="3348374"/>
                    </a:xfrm>
                    <a:prstGeom prst="rect">
                      <a:avLst/>
                    </a:prstGeom>
                  </pic:spPr>
                </pic:pic>
              </a:graphicData>
            </a:graphic>
          </wp:inline>
        </w:drawing>
      </w:r>
    </w:p>
    <w:p w14:paraId="0BD5EB42" w14:textId="165FCD73" w:rsidR="00861C33" w:rsidRDefault="00861C33" w:rsidP="00861C33">
      <w:pPr>
        <w:ind w:left="360"/>
      </w:pPr>
    </w:p>
    <w:p w14:paraId="74597F54" w14:textId="2876AF74" w:rsidR="0071717B" w:rsidRDefault="0071717B" w:rsidP="00861C33">
      <w:pPr>
        <w:ind w:left="360"/>
      </w:pPr>
    </w:p>
    <w:p w14:paraId="6C35CB61" w14:textId="77777777" w:rsidR="0071717B" w:rsidRDefault="0071717B" w:rsidP="00861C33">
      <w:pPr>
        <w:ind w:left="360"/>
      </w:pPr>
    </w:p>
    <w:p w14:paraId="59D9BB42" w14:textId="778348C8" w:rsidR="00861C33" w:rsidRDefault="00A0446E" w:rsidP="00A0446E">
      <w:pPr>
        <w:ind w:left="360"/>
        <w:jc w:val="center"/>
      </w:pPr>
      <w:r>
        <w:t>Alumni Employment History page</w:t>
      </w:r>
    </w:p>
    <w:p w14:paraId="028C201D" w14:textId="6ADD1F82" w:rsidR="00A0446E" w:rsidRDefault="00A0446E" w:rsidP="00861C33">
      <w:pPr>
        <w:ind w:left="360"/>
      </w:pPr>
      <w:r w:rsidRPr="00A0446E">
        <w:rPr>
          <w:noProof/>
        </w:rPr>
        <w:drawing>
          <wp:inline distT="0" distB="0" distL="0" distR="0" wp14:anchorId="51972AD3" wp14:editId="3A0848C9">
            <wp:extent cx="5311140" cy="3363722"/>
            <wp:effectExtent l="0" t="0" r="3810" b="8255"/>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14"/>
                    <a:stretch>
                      <a:fillRect/>
                    </a:stretch>
                  </pic:blipFill>
                  <pic:spPr>
                    <a:xfrm>
                      <a:off x="0" y="0"/>
                      <a:ext cx="5317372" cy="3367669"/>
                    </a:xfrm>
                    <a:prstGeom prst="rect">
                      <a:avLst/>
                    </a:prstGeom>
                  </pic:spPr>
                </pic:pic>
              </a:graphicData>
            </a:graphic>
          </wp:inline>
        </w:drawing>
      </w:r>
    </w:p>
    <w:p w14:paraId="400EABEC" w14:textId="04BFD670" w:rsidR="00A0446E" w:rsidRDefault="00A0446E" w:rsidP="00861C33">
      <w:pPr>
        <w:ind w:left="360"/>
      </w:pPr>
    </w:p>
    <w:p w14:paraId="00F47AF4" w14:textId="65C861D5" w:rsidR="00A0446E" w:rsidRDefault="00A0446E" w:rsidP="00A0446E">
      <w:pPr>
        <w:ind w:left="360"/>
        <w:jc w:val="center"/>
      </w:pPr>
      <w:r>
        <w:t>Alumni certifications</w:t>
      </w:r>
    </w:p>
    <w:p w14:paraId="54BAEC29" w14:textId="340B9CEA" w:rsidR="00A0446E" w:rsidRDefault="00A0446E" w:rsidP="00A0446E">
      <w:pPr>
        <w:ind w:left="360"/>
      </w:pPr>
      <w:r w:rsidRPr="00A0446E">
        <w:rPr>
          <w:noProof/>
        </w:rPr>
        <w:drawing>
          <wp:inline distT="0" distB="0" distL="0" distR="0" wp14:anchorId="22FF1957" wp14:editId="15A83D88">
            <wp:extent cx="5383126" cy="3177540"/>
            <wp:effectExtent l="0" t="0" r="8255" b="381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5"/>
                    <a:stretch>
                      <a:fillRect/>
                    </a:stretch>
                  </pic:blipFill>
                  <pic:spPr>
                    <a:xfrm>
                      <a:off x="0" y="0"/>
                      <a:ext cx="5397519" cy="3186036"/>
                    </a:xfrm>
                    <a:prstGeom prst="rect">
                      <a:avLst/>
                    </a:prstGeom>
                  </pic:spPr>
                </pic:pic>
              </a:graphicData>
            </a:graphic>
          </wp:inline>
        </w:drawing>
      </w:r>
    </w:p>
    <w:p w14:paraId="1C56AA38" w14:textId="7C31EDAD" w:rsidR="00A0446E" w:rsidRDefault="00A0446E" w:rsidP="00A0446E">
      <w:pPr>
        <w:ind w:left="360"/>
      </w:pPr>
    </w:p>
    <w:p w14:paraId="11D37901" w14:textId="691AB0A0" w:rsidR="0071717B" w:rsidRDefault="0071717B" w:rsidP="00A0446E">
      <w:pPr>
        <w:ind w:left="360"/>
        <w:jc w:val="center"/>
      </w:pPr>
    </w:p>
    <w:p w14:paraId="3C3F0D5B" w14:textId="1924DD27" w:rsidR="0071717B" w:rsidRDefault="0071717B" w:rsidP="00A0446E">
      <w:pPr>
        <w:ind w:left="360"/>
        <w:jc w:val="center"/>
      </w:pPr>
    </w:p>
    <w:p w14:paraId="787F99A8" w14:textId="38F2DB57" w:rsidR="00A0446E" w:rsidRDefault="00A0446E" w:rsidP="00A0446E">
      <w:pPr>
        <w:ind w:left="360"/>
        <w:jc w:val="center"/>
      </w:pPr>
      <w:r>
        <w:t>Find Alumni Page</w:t>
      </w:r>
    </w:p>
    <w:p w14:paraId="2A886509" w14:textId="20498049" w:rsidR="00A0446E" w:rsidRDefault="00A0446E" w:rsidP="00A0446E">
      <w:pPr>
        <w:ind w:left="360"/>
      </w:pPr>
      <w:r w:rsidRPr="00A0446E">
        <w:rPr>
          <w:noProof/>
        </w:rPr>
        <w:drawing>
          <wp:inline distT="0" distB="0" distL="0" distR="0" wp14:anchorId="19B8C2C5" wp14:editId="156C9A11">
            <wp:extent cx="5364480" cy="3360251"/>
            <wp:effectExtent l="0" t="0" r="762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a:stretch>
                      <a:fillRect/>
                    </a:stretch>
                  </pic:blipFill>
                  <pic:spPr>
                    <a:xfrm>
                      <a:off x="0" y="0"/>
                      <a:ext cx="5384419" cy="3372741"/>
                    </a:xfrm>
                    <a:prstGeom prst="rect">
                      <a:avLst/>
                    </a:prstGeom>
                  </pic:spPr>
                </pic:pic>
              </a:graphicData>
            </a:graphic>
          </wp:inline>
        </w:drawing>
      </w:r>
    </w:p>
    <w:p w14:paraId="1AF5DC52" w14:textId="13E9B068" w:rsidR="00A0446E" w:rsidRDefault="0071717B" w:rsidP="00A0446E">
      <w:pPr>
        <w:ind w:left="360"/>
        <w:jc w:val="center"/>
      </w:pPr>
      <w:r w:rsidRPr="00A0446E">
        <w:rPr>
          <w:noProof/>
        </w:rPr>
        <w:drawing>
          <wp:anchor distT="0" distB="0" distL="114300" distR="114300" simplePos="0" relativeHeight="251663360" behindDoc="0" locked="0" layoutInCell="1" allowOverlap="1" wp14:anchorId="4E60B550" wp14:editId="241BA07D">
            <wp:simplePos x="0" y="0"/>
            <wp:positionH relativeFrom="margin">
              <wp:posOffset>248920</wp:posOffset>
            </wp:positionH>
            <wp:positionV relativeFrom="margin">
              <wp:posOffset>4928235</wp:posOffset>
            </wp:positionV>
            <wp:extent cx="5394960" cy="3620770"/>
            <wp:effectExtent l="0" t="0" r="0" b="0"/>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4960" cy="3620770"/>
                    </a:xfrm>
                    <a:prstGeom prst="rect">
                      <a:avLst/>
                    </a:prstGeom>
                  </pic:spPr>
                </pic:pic>
              </a:graphicData>
            </a:graphic>
          </wp:anchor>
        </w:drawing>
      </w:r>
      <w:r w:rsidR="00A0446E">
        <w:t>Update Alumni Page</w:t>
      </w:r>
    </w:p>
    <w:p w14:paraId="329EEF76" w14:textId="03C767E7" w:rsidR="00A0446E" w:rsidRDefault="00A0446E" w:rsidP="00A0446E">
      <w:pPr>
        <w:ind w:left="360"/>
        <w:rPr>
          <w:noProof/>
        </w:rPr>
      </w:pPr>
    </w:p>
    <w:p w14:paraId="33A7B473" w14:textId="26E638FD" w:rsidR="0071717B" w:rsidRDefault="0071717B" w:rsidP="0071717B">
      <w:pPr>
        <w:tabs>
          <w:tab w:val="left" w:pos="3943"/>
        </w:tabs>
        <w:jc w:val="center"/>
      </w:pPr>
      <w:r>
        <w:rPr>
          <w:noProof/>
        </w:rPr>
        <w:lastRenderedPageBreak/>
        <w:drawing>
          <wp:anchor distT="0" distB="0" distL="114300" distR="114300" simplePos="0" relativeHeight="251661312" behindDoc="0" locked="0" layoutInCell="1" allowOverlap="1" wp14:anchorId="676AA1B4" wp14:editId="23CF6965">
            <wp:simplePos x="0" y="0"/>
            <wp:positionH relativeFrom="margin">
              <wp:align>right</wp:align>
            </wp:positionH>
            <wp:positionV relativeFrom="margin">
              <wp:posOffset>605559</wp:posOffset>
            </wp:positionV>
            <wp:extent cx="5943600" cy="3708400"/>
            <wp:effectExtent l="0" t="0" r="0" b="6350"/>
            <wp:wrapSquare wrapText="bothSides"/>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08400"/>
                    </a:xfrm>
                    <a:prstGeom prst="rect">
                      <a:avLst/>
                    </a:prstGeom>
                    <a:noFill/>
                    <a:ln>
                      <a:noFill/>
                    </a:ln>
                  </pic:spPr>
                </pic:pic>
              </a:graphicData>
            </a:graphic>
          </wp:anchor>
        </w:drawing>
      </w:r>
      <w:r>
        <w:t>Course Rating</w:t>
      </w:r>
    </w:p>
    <w:p w14:paraId="5C201B32" w14:textId="6445993F" w:rsidR="0071717B" w:rsidRDefault="0071717B" w:rsidP="0071717B">
      <w:pPr>
        <w:tabs>
          <w:tab w:val="left" w:pos="3943"/>
        </w:tabs>
      </w:pPr>
    </w:p>
    <w:p w14:paraId="463C679D" w14:textId="5D14F6A7" w:rsidR="0071717B" w:rsidRPr="0071717B" w:rsidRDefault="0071717B" w:rsidP="0071717B">
      <w:pPr>
        <w:tabs>
          <w:tab w:val="left" w:pos="3943"/>
        </w:tabs>
        <w:jc w:val="center"/>
      </w:pPr>
      <w:r>
        <w:rPr>
          <w:noProof/>
        </w:rPr>
        <w:drawing>
          <wp:anchor distT="0" distB="0" distL="114300" distR="114300" simplePos="0" relativeHeight="251662336" behindDoc="0" locked="0" layoutInCell="1" allowOverlap="1" wp14:anchorId="500B7172" wp14:editId="38AFC7B9">
            <wp:simplePos x="0" y="0"/>
            <wp:positionH relativeFrom="margin">
              <wp:posOffset>177165</wp:posOffset>
            </wp:positionH>
            <wp:positionV relativeFrom="margin">
              <wp:posOffset>4903470</wp:posOffset>
            </wp:positionV>
            <wp:extent cx="5647690" cy="3136265"/>
            <wp:effectExtent l="0" t="0" r="0" b="6985"/>
            <wp:wrapSquare wrapText="bothSides"/>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7690" cy="3136265"/>
                    </a:xfrm>
                    <a:prstGeom prst="rect">
                      <a:avLst/>
                    </a:prstGeom>
                    <a:noFill/>
                    <a:ln>
                      <a:noFill/>
                    </a:ln>
                  </pic:spPr>
                </pic:pic>
              </a:graphicData>
            </a:graphic>
            <wp14:sizeRelH relativeFrom="margin">
              <wp14:pctWidth>0</wp14:pctWidth>
            </wp14:sizeRelH>
            <wp14:sizeRelV relativeFrom="margin">
              <wp14:pctHeight>0</wp14:pctHeight>
            </wp14:sizeRelV>
          </wp:anchor>
        </w:drawing>
      </w:r>
      <w:r>
        <w:t>Overall Metrics</w:t>
      </w:r>
    </w:p>
    <w:sectPr w:rsidR="0071717B" w:rsidRPr="0071717B" w:rsidSect="004B340C">
      <w:headerReference w:type="defaul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9174E" w14:textId="77777777" w:rsidR="0030151D" w:rsidRDefault="0030151D" w:rsidP="00A125D2">
      <w:pPr>
        <w:spacing w:after="0" w:line="240" w:lineRule="auto"/>
      </w:pPr>
      <w:r>
        <w:separator/>
      </w:r>
    </w:p>
  </w:endnote>
  <w:endnote w:type="continuationSeparator" w:id="0">
    <w:p w14:paraId="694AF7E8" w14:textId="77777777" w:rsidR="0030151D" w:rsidRDefault="0030151D" w:rsidP="00A12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87DF0" w14:textId="77777777" w:rsidR="0030151D" w:rsidRDefault="0030151D" w:rsidP="00A125D2">
      <w:pPr>
        <w:spacing w:after="0" w:line="240" w:lineRule="auto"/>
      </w:pPr>
      <w:r>
        <w:separator/>
      </w:r>
    </w:p>
  </w:footnote>
  <w:footnote w:type="continuationSeparator" w:id="0">
    <w:p w14:paraId="09C0ADD6" w14:textId="77777777" w:rsidR="0030151D" w:rsidRDefault="0030151D" w:rsidP="00A12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F2D6A" w14:textId="2CE12821" w:rsidR="00A125D2" w:rsidRDefault="00A125D2" w:rsidP="004B340C">
    <w:pPr>
      <w:pStyle w:val="Header"/>
      <w:jc w:val="center"/>
    </w:pPr>
    <w:r>
      <w:t>Authors:</w:t>
    </w:r>
    <w:r w:rsidR="004B340C">
      <w:t xml:space="preserve"> </w:t>
    </w:r>
    <w:r>
      <w:t>Tushar</w:t>
    </w:r>
    <w:r w:rsidR="007F0B08">
      <w:t xml:space="preserve"> </w:t>
    </w:r>
    <w:r w:rsidR="007F0B08">
      <w:rPr>
        <w:rFonts w:ascii="Segoe UI" w:hAnsi="Segoe UI" w:cs="Segoe UI"/>
        <w:color w:val="242424"/>
        <w:sz w:val="21"/>
        <w:szCs w:val="21"/>
        <w:shd w:val="clear" w:color="auto" w:fill="FFFFFF"/>
      </w:rPr>
      <w:t>Pagadala Ashok</w:t>
    </w:r>
    <w:r w:rsidR="004B340C">
      <w:rPr>
        <w:rFonts w:ascii="Segoe UI" w:hAnsi="Segoe UI" w:cs="Segoe UI"/>
        <w:color w:val="242424"/>
        <w:sz w:val="21"/>
        <w:szCs w:val="21"/>
        <w:shd w:val="clear" w:color="auto" w:fill="FFFFFF"/>
      </w:rPr>
      <w:t xml:space="preserve">, </w:t>
    </w:r>
    <w:r>
      <w:t>Uday</w:t>
    </w:r>
    <w:r w:rsidR="00D96377">
      <w:t xml:space="preserve"> </w:t>
    </w:r>
    <w:r w:rsidR="00D96377" w:rsidRPr="00D96377">
      <w:t>Siddharth Kadiyala Sai</w:t>
    </w:r>
    <w:r w:rsidR="004B340C">
      <w:t xml:space="preserve">, </w:t>
    </w:r>
    <w:r>
      <w:t xml:space="preserve">Pramod </w:t>
    </w:r>
    <w:r w:rsidR="002555D5">
      <w:t>Chandraprakash Son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F2DCB"/>
    <w:multiLevelType w:val="hybridMultilevel"/>
    <w:tmpl w:val="DEA28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B00575"/>
    <w:multiLevelType w:val="hybridMultilevel"/>
    <w:tmpl w:val="27D80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6C12C9"/>
    <w:multiLevelType w:val="hybridMultilevel"/>
    <w:tmpl w:val="BBBA4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617B5F"/>
    <w:multiLevelType w:val="hybridMultilevel"/>
    <w:tmpl w:val="6DDE7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09C"/>
    <w:multiLevelType w:val="hybridMultilevel"/>
    <w:tmpl w:val="4F305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6313A"/>
    <w:multiLevelType w:val="hybridMultilevel"/>
    <w:tmpl w:val="9A5C4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1NDU2M7UwMTOysDRW0lEKTi0uzszPAykwrAUA4gcgYywAAAA="/>
  </w:docVars>
  <w:rsids>
    <w:rsidRoot w:val="00321790"/>
    <w:rsid w:val="000024F1"/>
    <w:rsid w:val="0005293C"/>
    <w:rsid w:val="00060F0A"/>
    <w:rsid w:val="000A61B5"/>
    <w:rsid w:val="002555D5"/>
    <w:rsid w:val="002F3F7C"/>
    <w:rsid w:val="0030151D"/>
    <w:rsid w:val="00321790"/>
    <w:rsid w:val="00356431"/>
    <w:rsid w:val="00373E57"/>
    <w:rsid w:val="003B78DC"/>
    <w:rsid w:val="003C6095"/>
    <w:rsid w:val="003E2A6F"/>
    <w:rsid w:val="004B340C"/>
    <w:rsid w:val="00571070"/>
    <w:rsid w:val="006F4C52"/>
    <w:rsid w:val="0071717B"/>
    <w:rsid w:val="00721FDE"/>
    <w:rsid w:val="007E7505"/>
    <w:rsid w:val="007F0B08"/>
    <w:rsid w:val="00861C33"/>
    <w:rsid w:val="008A1BF2"/>
    <w:rsid w:val="008C4F3E"/>
    <w:rsid w:val="00927BFA"/>
    <w:rsid w:val="00A0446E"/>
    <w:rsid w:val="00A125D2"/>
    <w:rsid w:val="00A12955"/>
    <w:rsid w:val="00A277E3"/>
    <w:rsid w:val="00A57884"/>
    <w:rsid w:val="00A734CF"/>
    <w:rsid w:val="00AE4F96"/>
    <w:rsid w:val="00AE7571"/>
    <w:rsid w:val="00BB1B4B"/>
    <w:rsid w:val="00C01430"/>
    <w:rsid w:val="00C05E8B"/>
    <w:rsid w:val="00CB573A"/>
    <w:rsid w:val="00CD6442"/>
    <w:rsid w:val="00D15651"/>
    <w:rsid w:val="00D47638"/>
    <w:rsid w:val="00D77E84"/>
    <w:rsid w:val="00D96377"/>
    <w:rsid w:val="00DD2EE2"/>
    <w:rsid w:val="00DE4498"/>
    <w:rsid w:val="00E21BDB"/>
    <w:rsid w:val="00F471CB"/>
    <w:rsid w:val="00F96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F51E"/>
  <w15:chartTrackingRefBased/>
  <w15:docId w15:val="{FBE8392C-0C6B-4702-B0A9-FE2E1FFC6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77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1C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179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125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5D2"/>
  </w:style>
  <w:style w:type="paragraph" w:styleId="Footer">
    <w:name w:val="footer"/>
    <w:basedOn w:val="Normal"/>
    <w:link w:val="FooterChar"/>
    <w:uiPriority w:val="99"/>
    <w:unhideWhenUsed/>
    <w:rsid w:val="00A12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5D2"/>
  </w:style>
  <w:style w:type="paragraph" w:styleId="Title">
    <w:name w:val="Title"/>
    <w:basedOn w:val="Normal"/>
    <w:next w:val="Normal"/>
    <w:link w:val="TitleChar"/>
    <w:uiPriority w:val="10"/>
    <w:qFormat/>
    <w:rsid w:val="00A277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77E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277E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277E3"/>
    <w:pPr>
      <w:ind w:left="720"/>
      <w:contextualSpacing/>
    </w:pPr>
  </w:style>
  <w:style w:type="character" w:customStyle="1" w:styleId="Heading2Char">
    <w:name w:val="Heading 2 Char"/>
    <w:basedOn w:val="DefaultParagraphFont"/>
    <w:link w:val="Heading2"/>
    <w:uiPriority w:val="9"/>
    <w:rsid w:val="00861C3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923001">
      <w:bodyDiv w:val="1"/>
      <w:marLeft w:val="0"/>
      <w:marRight w:val="0"/>
      <w:marTop w:val="0"/>
      <w:marBottom w:val="0"/>
      <w:divBdr>
        <w:top w:val="none" w:sz="0" w:space="0" w:color="auto"/>
        <w:left w:val="none" w:sz="0" w:space="0" w:color="auto"/>
        <w:bottom w:val="none" w:sz="0" w:space="0" w:color="auto"/>
        <w:right w:val="none" w:sz="0" w:space="0" w:color="auto"/>
      </w:divBdr>
    </w:div>
    <w:div w:id="148396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1</TotalTime>
  <Pages>9</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 Sony</dc:creator>
  <cp:keywords/>
  <dc:description/>
  <cp:lastModifiedBy>Tushar Pagadala Ashok</cp:lastModifiedBy>
  <cp:revision>13</cp:revision>
  <dcterms:created xsi:type="dcterms:W3CDTF">2021-10-23T15:22:00Z</dcterms:created>
  <dcterms:modified xsi:type="dcterms:W3CDTF">2021-10-25T00:59:00Z</dcterms:modified>
</cp:coreProperties>
</file>